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7bb9111275b52c4dcea52fcecbad0055a1e5167"/>
    <w:p>
      <w:pPr>
        <w:pStyle w:val="Heading1"/>
      </w:pPr>
      <w:r>
        <w:t xml:space="preserve">Personal Statement: Aspiring Telecommunication Engineer Dedicated to Advancing Connectivity in Nigeria Lagos</w:t>
      </w:r>
    </w:p>
    <w:p>
      <w:pPr>
        <w:pStyle w:val="FirstParagraph"/>
      </w:pPr>
      <w:r>
        <w:t xml:space="preserve">In the vibrant, relentless pulse of Nigeria Lagos, where millions navigate a dynamic urban landscape intertwined with digital transformation, my passion for telecommunications has crystallized into a professional mission. As a dedicated aspiring Telecommunication Engineer, I have meticulously honed my skills and vision to contribute meaningfully to the infrastructure that powers this megacity's economic engine and social fabric. This Personal Statement articulates my academic foundation, practical experiences, and unwavering commitment to elevating telecommunications services specifically within the unique context of Nigeria Lagos.</w:t>
      </w:r>
    </w:p>
    <w:p>
      <w:pPr>
        <w:pStyle w:val="BodyText"/>
      </w:pPr>
      <w:r>
        <w:t xml:space="preserve">Lagos State, as Nigeria's undisputed commercial capital and a leading hub for Africa's digital economy, faces extraordinary telecommunications challenges. Its staggering population density—exceeding 21 million people—creates immense pressure on network capacity, demanding robust solutions for seamless mobile broadband, reliable fixed-line services, and the rollout of next-generation technologies like 5G. Having witnessed firsthand the critical importance of uninterrupted connectivity during Lagos' daily traffic surges and major events—from festivals to business summits—I understand that a Telecommunication Engineer's role here transcends technical execution; it directly impacts economic productivity, public safety, and social inclusion. My career path is fundamentally driven by the desire to be part of solving these pressing local challenges within Nigeria Lagos.</w:t>
      </w:r>
    </w:p>
    <w:p>
      <w:pPr>
        <w:pStyle w:val="BodyText"/>
      </w:pPr>
      <w:r>
        <w:t xml:space="preserve">My academic journey solidified this commitment. I earned my Bachelor of Engineering degree in Telecommunications Engineering from the University of Lagos (UNILAG), where I immersed myself in core disciplines directly applicable to our local environment. Courses such as Wireless Communication Systems, Network Design &amp; Optimization, Optical Fiber Communications, and Nigerian Regulatory Frameworks provided me with a rigorous technical foundation. Crucially, my final year project focused on "Optimizing 4G LTE Coverage in High-Density Urban Environments: A Case Study of Ikeja," directly addressing a pervasive issue in Nigeria Lagos. This involved field measurements across congested neighborhoods, analyzing signal propagation challenges exacerbated by dense construction and interference, and proposing cost-effective antenna placement strategies using simulation tools like MATLAB and NS-3. The project culminated in a practical report presented to UNILAG's Department of Electrical Engineering and local stakeholders from a major telecom operator based in Lagos, demonstrating my ability to apply theory to real Lagos problems.</w:t>
      </w:r>
    </w:p>
    <w:p>
      <w:pPr>
        <w:pStyle w:val="BodyText"/>
      </w:pPr>
      <w:r>
        <w:t xml:space="preserve">Beyond academia, I actively sought hands-on experience within Nigeria's telecom ecosystem. I completed an intensive internship with MTN Nigeria at their Network Operations Centre (NOC) in Victoria Island. Here, I gained invaluable exposure to the day-to-day realities of maintaining and scaling a network serving over 65 million subscribers across Nigeria, with Lagos being its most critical market. My responsibilities included assisting senior engineers in monitoring real-time network performance dashboards for Lagos-specific metrics (like congestion hotspots in Lekki or Surulere), analyzing fault logs to identify recurring issues related to the city's infrastructure, and participating in field visits to troubleshoot signal drop zones near major transportation corridors like the Third Mainland Bridge. This experience taught me the importance of rapid response, meticulous documentation under pressure, and collaborating effectively with diverse teams—essential skills for navigating Nigeria's complex operational landscape. I also proactively engaged with NCC (Nigerian Communications Commission) compliance requirements during this internship, understanding their vital role in regulating services that millions depend on across Lagos.</w:t>
      </w:r>
    </w:p>
    <w:p>
      <w:pPr>
        <w:pStyle w:val="BodyText"/>
      </w:pPr>
      <w:r>
        <w:t xml:space="preserve">My technical proficiency is complemented by a deep appreciation for the socio-economic context of telecoms in Nigeria Lagos. I am fluent in English and Yoruba, which significantly enhances my ability to communicate effectively with local communities, field technicians, and government officials during network deployment or community sensitization efforts—common requirements when expanding infrastructure in densely populated areas. I actively follow developments like the Nigerian National Broadband Plan (2020-2025) and understand how initiatives such as Lagos State's "Digital City" strategy directly influence the work of a Telecommunication Engineer. I am proficient in key industry tools including Cisco Packet Tracer for network simulation, Wireshark for protocol analysis, and GIS mapping software to plan optimal tower placement considering Lagos's unique geography and urban sprawl.</w:t>
      </w:r>
    </w:p>
    <w:p>
      <w:pPr>
        <w:pStyle w:val="BodyText"/>
      </w:pPr>
      <w:r>
        <w:t xml:space="preserve">What truly distinguishes my approach is my problem-solving mindset tailored for Lagos. I don't just see a network issue; I consider the human impact—how a dropped call affects a small business owner in Oshodi, or how slow internet hinders telemedicine services in Ikeja. My internship experience taught me to prioritize solutions that balance technical excellence with affordability and community acceptance, crucial factors for sustainable growth in Nigeria. I am deeply motivated by the potential of telecommunications to unlock opportunities across Lagos: enabling fintech innovation on a massive scale, supporting remote education for underserved communities, and enhancing smart city initiatives like traffic management systems.</w:t>
      </w:r>
    </w:p>
    <w:p>
      <w:pPr>
        <w:pStyle w:val="BodyText"/>
      </w:pPr>
      <w:r>
        <w:t xml:space="preserve">Looking ahead, my professional aspiration is crystal clear. I aim to become a senior Telecommunication Engineer within a leading Nigerian telecom provider or infrastructure company based in Lagos. My immediate goal is to contribute my skills in network optimization and project support to address the current capacity gaps that hinder Lagos's full digital potential. I am eager to learn from seasoned professionals, deepen my expertise in emerging technologies relevant to Nigeria's needs, and actively participate in shaping a future where seamless, affordable connectivity is the norm across every corner of Nigeria Lagos. I am not merely seeking a job; I am committed to building the foundational network that will power Lagos's next chapter as Africa's premier digital city.</w:t>
      </w:r>
    </w:p>
    <w:p>
      <w:pPr>
        <w:pStyle w:val="BodyText"/>
      </w:pPr>
      <w:r>
        <w:t xml:space="preserve">In conclusion, my education from a Nigerian university, hands-on experience within Lagos's core telecom operations, technical skills precisely calibrated for the local environment, and profound understanding of Nigeria Lagos's unique demands position me to make an immediate and significant contribution. I am ready to apply my passion as a Telecommunication Engineer to solve real problems that connect people, drive business, and foster progress in the heart of Nigeria. I am enthusiastic about the opportunity to bring my dedication and skills directly into your organization's mission of powering Lagos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Nigeria Lagos</dc:title>
  <dc:creator/>
  <dc:language>en</dc:language>
  <cp:keywords/>
  <dcterms:created xsi:type="dcterms:W3CDTF">2026-07-19T07:15:45Z</dcterms:created>
  <dcterms:modified xsi:type="dcterms:W3CDTF">2026-07-19T07:15:45Z</dcterms:modified>
</cp:coreProperties>
</file>

<file path=docProps/custom.xml><?xml version="1.0" encoding="utf-8"?>
<Properties xmlns="http://schemas.openxmlformats.org/officeDocument/2006/custom-properties" xmlns:vt="http://schemas.openxmlformats.org/officeDocument/2006/docPropsVTypes"/>
</file>